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B258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E1B194" w:rsidR="007B4A91" w:rsidRDefault="00CF630F">
      <w:pPr>
        <w:rPr>
          <w:sz w:val="28"/>
          <w:szCs w:val="28"/>
        </w:rPr>
      </w:pPr>
      <w:r>
        <w:rPr>
          <w:sz w:val="28"/>
          <w:szCs w:val="28"/>
        </w:rPr>
        <w:t>Office runner</w:t>
      </w:r>
    </w:p>
    <w:p w14:paraId="34A9E19B" w14:textId="77777777" w:rsidR="007B4A91" w:rsidRDefault="005B258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74E5462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3080B0C" w14:textId="7AEE5F7B" w:rsidR="00CF630F" w:rsidRDefault="00CF630F" w:rsidP="00CF630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</w:t>
      </w:r>
      <w:proofErr w:type="spellStart"/>
      <w:r>
        <w:rPr>
          <w:sz w:val="28"/>
          <w:szCs w:val="28"/>
        </w:rPr>
        <w:t>runn</w:t>
      </w:r>
      <w:proofErr w:type="spellEnd"/>
      <w:r>
        <w:rPr>
          <w:sz w:val="28"/>
          <w:szCs w:val="28"/>
        </w:rPr>
        <w:t xml:space="preserve"> as far as possible without hitting the obstacles</w:t>
      </w:r>
    </w:p>
    <w:p w14:paraId="3D632C61" w14:textId="77777777" w:rsidR="007B4A91" w:rsidRDefault="005B258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578DB12" w14:textId="77777777" w:rsidR="00CF630F" w:rsidRPr="00CF630F" w:rsidRDefault="00CF630F" w:rsidP="00CF630F">
      <w:pPr>
        <w:pStyle w:val="ListParagraph"/>
        <w:rPr>
          <w:sz w:val="28"/>
          <w:szCs w:val="28"/>
        </w:rPr>
      </w:pPr>
      <w:r w:rsidRPr="00CF630F">
        <w:rPr>
          <w:sz w:val="28"/>
          <w:szCs w:val="28"/>
        </w:rPr>
        <w:t xml:space="preserve">A </w:t>
      </w:r>
      <w:proofErr w:type="spellStart"/>
      <w:r w:rsidRPr="00CF630F">
        <w:rPr>
          <w:sz w:val="28"/>
          <w:szCs w:val="28"/>
        </w:rPr>
        <w:t>buisness</w:t>
      </w:r>
      <w:proofErr w:type="spellEnd"/>
      <w:r w:rsidRPr="00CF630F">
        <w:rPr>
          <w:sz w:val="28"/>
          <w:szCs w:val="28"/>
        </w:rPr>
        <w:t xml:space="preserve"> man is running late to work so he takes a short cut through a under construction road with obstacles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5B258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B258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B258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026E550" w:rsidR="007B4A91" w:rsidRDefault="00CF63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>
              <w:rPr>
                <w:sz w:val="28"/>
                <w:szCs w:val="28"/>
              </w:rPr>
              <w:t>buisness</w:t>
            </w:r>
            <w:proofErr w:type="spellEnd"/>
            <w:r>
              <w:rPr>
                <w:sz w:val="28"/>
                <w:szCs w:val="28"/>
              </w:rPr>
              <w:t xml:space="preserve">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282A013" w:rsidR="007B4A91" w:rsidRDefault="00CF63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the character the players plays a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923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01"/>
        <w:gridCol w:w="4648"/>
        <w:gridCol w:w="2974"/>
      </w:tblGrid>
      <w:tr w:rsidR="007B4A91" w14:paraId="300B6EC5" w14:textId="77777777" w:rsidTr="00CF630F">
        <w:trPr>
          <w:trHeight w:val="555"/>
        </w:trPr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9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CF630F">
        <w:trPr>
          <w:trHeight w:val="542"/>
        </w:trPr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3289A8" w:rsidR="007B4A91" w:rsidRDefault="00CF63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9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730BE15" w:rsidR="007B4A91" w:rsidRDefault="00CF63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count </w:t>
            </w:r>
            <w:proofErr w:type="spellStart"/>
            <w:r>
              <w:rPr>
                <w:sz w:val="28"/>
                <w:szCs w:val="28"/>
              </w:rPr>
              <w:t>twards</w:t>
            </w:r>
            <w:proofErr w:type="spellEnd"/>
            <w:r>
              <w:rPr>
                <w:sz w:val="28"/>
                <w:szCs w:val="28"/>
              </w:rPr>
              <w:t xml:space="preserve"> your score</w:t>
            </w:r>
          </w:p>
        </w:tc>
      </w:tr>
      <w:tr w:rsidR="007B4A91" w14:paraId="449748C8" w14:textId="77777777" w:rsidTr="00CF630F">
        <w:trPr>
          <w:trHeight w:val="555"/>
        </w:trPr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E778571" w:rsidR="007B4A91" w:rsidRDefault="00CF63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1</w:t>
            </w:r>
          </w:p>
        </w:tc>
        <w:tc>
          <w:tcPr>
            <w:tcW w:w="29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44CCF3C" w:rsidR="007B4A91" w:rsidRDefault="00CF63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ou </w:t>
            </w:r>
            <w:proofErr w:type="gramStart"/>
            <w:r>
              <w:rPr>
                <w:sz w:val="28"/>
                <w:szCs w:val="28"/>
              </w:rPr>
              <w:t>have to</w:t>
            </w:r>
            <w:proofErr w:type="gramEnd"/>
            <w:r>
              <w:rPr>
                <w:sz w:val="28"/>
                <w:szCs w:val="28"/>
              </w:rPr>
              <w:t xml:space="preserve"> jump over it</w:t>
            </w:r>
          </w:p>
        </w:tc>
      </w:tr>
      <w:tr w:rsidR="007B4A91" w14:paraId="52AD4283" w14:textId="77777777" w:rsidTr="00CF630F">
        <w:trPr>
          <w:trHeight w:val="542"/>
        </w:trPr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AAAA184" w:rsidR="007B4A91" w:rsidRDefault="00CF63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2</w:t>
            </w:r>
          </w:p>
        </w:tc>
        <w:tc>
          <w:tcPr>
            <w:tcW w:w="29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7673295" w:rsidR="007B4A91" w:rsidRDefault="00CF63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ou </w:t>
            </w:r>
            <w:proofErr w:type="gramStart"/>
            <w:r>
              <w:rPr>
                <w:sz w:val="28"/>
                <w:szCs w:val="28"/>
              </w:rPr>
              <w:t>have to</w:t>
            </w:r>
            <w:proofErr w:type="gramEnd"/>
            <w:r>
              <w:rPr>
                <w:sz w:val="28"/>
                <w:szCs w:val="28"/>
              </w:rPr>
              <w:t xml:space="preserve"> jump over it</w:t>
            </w:r>
          </w:p>
        </w:tc>
      </w:tr>
      <w:tr w:rsidR="007B4A91" w14:paraId="6338AAA8" w14:textId="77777777" w:rsidTr="00CF630F">
        <w:trPr>
          <w:trHeight w:val="555"/>
        </w:trPr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495D30B" w:rsidR="007B4A91" w:rsidRDefault="00CF63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rgy bar</w:t>
            </w:r>
          </w:p>
        </w:tc>
        <w:tc>
          <w:tcPr>
            <w:tcW w:w="29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39DE2D2" w:rsidR="007B4A91" w:rsidRDefault="00CF63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ncreases your energy level</w:t>
            </w:r>
          </w:p>
        </w:tc>
      </w:tr>
      <w:tr w:rsidR="007B4A91" w14:paraId="1F04ADBF" w14:textId="77777777" w:rsidTr="00CF630F">
        <w:trPr>
          <w:trHeight w:val="271"/>
        </w:trPr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CF630F">
        <w:trPr>
          <w:trHeight w:val="271"/>
        </w:trPr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CF630F">
        <w:trPr>
          <w:trHeight w:val="271"/>
        </w:trPr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CF630F">
        <w:trPr>
          <w:trHeight w:val="284"/>
        </w:trPr>
        <w:tc>
          <w:tcPr>
            <w:tcW w:w="13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2CE936A3" w:rsidR="007B4A91" w:rsidRDefault="00CF630F" w:rsidP="00CF630F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6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72A60DEC" w:rsidR="007B4A91" w:rsidRDefault="00916776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67710999" wp14:editId="0729FB7C">
            <wp:extent cx="5943600" cy="4245610"/>
            <wp:effectExtent l="0" t="0" r="0" b="2540"/>
            <wp:docPr id="1" name="Picture 1" descr="A picture containing text, antenna, line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antenna, linedrawing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910324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D6697A0" w14:textId="744437C4" w:rsidR="00A01E2B" w:rsidRDefault="00A01E2B">
      <w:pPr>
        <w:rPr>
          <w:sz w:val="28"/>
          <w:szCs w:val="28"/>
        </w:rPr>
      </w:pPr>
      <w:r>
        <w:rPr>
          <w:sz w:val="28"/>
          <w:szCs w:val="28"/>
        </w:rPr>
        <w:t>The game will get faster and faster as the player goes and there will be more and more coins for a higher score.</w:t>
      </w:r>
    </w:p>
    <w:p w14:paraId="24B987DE" w14:textId="488F82AA" w:rsidR="007B4A91" w:rsidRDefault="005B258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E0643" w14:textId="77777777" w:rsidR="005B2582" w:rsidRDefault="005B2582" w:rsidP="00A01E2B">
      <w:pPr>
        <w:spacing w:line="240" w:lineRule="auto"/>
      </w:pPr>
      <w:r>
        <w:separator/>
      </w:r>
    </w:p>
  </w:endnote>
  <w:endnote w:type="continuationSeparator" w:id="0">
    <w:p w14:paraId="1CD95D5B" w14:textId="77777777" w:rsidR="005B2582" w:rsidRDefault="005B2582" w:rsidP="00A01E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CF1E1" w14:textId="77777777" w:rsidR="005B2582" w:rsidRDefault="005B2582" w:rsidP="00A01E2B">
      <w:pPr>
        <w:spacing w:line="240" w:lineRule="auto"/>
      </w:pPr>
      <w:r>
        <w:separator/>
      </w:r>
    </w:p>
  </w:footnote>
  <w:footnote w:type="continuationSeparator" w:id="0">
    <w:p w14:paraId="2FFA82ED" w14:textId="77777777" w:rsidR="005B2582" w:rsidRDefault="005B2582" w:rsidP="00A01E2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B2582"/>
    <w:rsid w:val="007B4A91"/>
    <w:rsid w:val="00916776"/>
    <w:rsid w:val="00A01E2B"/>
    <w:rsid w:val="00CF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F63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1E2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E2B"/>
  </w:style>
  <w:style w:type="paragraph" w:styleId="Footer">
    <w:name w:val="footer"/>
    <w:basedOn w:val="Normal"/>
    <w:link w:val="FooterChar"/>
    <w:uiPriority w:val="99"/>
    <w:unhideWhenUsed/>
    <w:rsid w:val="00A01E2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E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anthihanu@gmail.com</cp:lastModifiedBy>
  <cp:revision>3</cp:revision>
  <dcterms:created xsi:type="dcterms:W3CDTF">2021-03-18T05:03:00Z</dcterms:created>
  <dcterms:modified xsi:type="dcterms:W3CDTF">2021-10-03T03:26:00Z</dcterms:modified>
</cp:coreProperties>
</file>